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372A0FA" w:rsidR="007B4A91" w:rsidRDefault="00A94FB6">
      <w:pPr>
        <w:rPr>
          <w:sz w:val="28"/>
          <w:szCs w:val="28"/>
        </w:rPr>
      </w:pPr>
      <w:r>
        <w:rPr>
          <w:sz w:val="28"/>
          <w:szCs w:val="28"/>
        </w:rPr>
        <w:t>Dodge the fireball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C86303A" w:rsidR="007B4A91" w:rsidRDefault="00A94FB6">
      <w:pPr>
        <w:ind w:left="720"/>
        <w:rPr>
          <w:sz w:val="28"/>
          <w:szCs w:val="28"/>
        </w:rPr>
      </w:pPr>
      <w:r>
        <w:rPr>
          <w:sz w:val="28"/>
          <w:szCs w:val="28"/>
        </w:rPr>
        <w:t>To keep running and make a high score without getting hit by the fireballs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93F1F0D" w:rsidR="007B4A91" w:rsidRDefault="00A94FB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run and beat your old score </w:t>
      </w:r>
      <w:proofErr w:type="spellStart"/>
      <w:r>
        <w:rPr>
          <w:sz w:val="28"/>
          <w:szCs w:val="28"/>
        </w:rPr>
        <w:t>ane</w:t>
      </w:r>
      <w:proofErr w:type="spellEnd"/>
      <w:r>
        <w:rPr>
          <w:sz w:val="28"/>
          <w:szCs w:val="28"/>
        </w:rPr>
        <w:t xml:space="preserve"> keep dodging the fireballs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AF00E58" w:rsidR="007B4A91" w:rsidRDefault="00A94F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4D213EB" w:rsidR="007B4A91" w:rsidRDefault="00A94FB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12978983">
    <w:abstractNumId w:val="0"/>
  </w:num>
  <w:num w:numId="2" w16cid:durableId="592327209">
    <w:abstractNumId w:val="1"/>
  </w:num>
  <w:num w:numId="3" w16cid:durableId="1861582422">
    <w:abstractNumId w:val="3"/>
  </w:num>
  <w:num w:numId="4" w16cid:durableId="7234066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A16EB"/>
    <w:rsid w:val="0072005B"/>
    <w:rsid w:val="007B4A91"/>
    <w:rsid w:val="00A94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aham agrawal</dc:creator>
  <cp:lastModifiedBy>SOAHAM AGRAWAL</cp:lastModifiedBy>
  <cp:revision>2</cp:revision>
  <dcterms:created xsi:type="dcterms:W3CDTF">2022-12-02T14:16:00Z</dcterms:created>
  <dcterms:modified xsi:type="dcterms:W3CDTF">2022-12-02T14:16:00Z</dcterms:modified>
</cp:coreProperties>
</file>